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text" w:horzAnchor="margin" w:tblpY="-125"/>
        <w:tblW w:w="0" w:type="auto"/>
        <w:tblLook w:val="04A0" w:firstRow="1" w:lastRow="0" w:firstColumn="1" w:lastColumn="0" w:noHBand="0" w:noVBand="1"/>
      </w:tblPr>
      <w:tblGrid>
        <w:gridCol w:w="6745"/>
        <w:gridCol w:w="3217"/>
      </w:tblGrid>
      <w:tr w:rsidR="0031750B" w14:paraId="0ECAFC3B" w14:textId="77777777" w:rsidTr="00D1085C">
        <w:trPr>
          <w:trHeight w:val="416"/>
        </w:trPr>
        <w:tc>
          <w:tcPr>
            <w:tcW w:w="9962" w:type="dxa"/>
            <w:gridSpan w:val="2"/>
            <w:shd w:val="clear" w:color="auto" w:fill="FBE4D5" w:themeFill="accent2" w:themeFillTint="33"/>
          </w:tcPr>
          <w:p w14:paraId="094DF55F" w14:textId="62EE6F97" w:rsidR="0031750B" w:rsidRPr="009B713D" w:rsidRDefault="0031750B" w:rsidP="0031750B">
            <w:pPr>
              <w:pStyle w:val="Heading1"/>
            </w:pPr>
            <w:r>
              <w:t>Worksheet on Your Book Title</w:t>
            </w:r>
          </w:p>
        </w:tc>
      </w:tr>
      <w:tr w:rsidR="005C56FE" w14:paraId="0F1206A9" w14:textId="77777777" w:rsidTr="0031750B">
        <w:tc>
          <w:tcPr>
            <w:tcW w:w="6745" w:type="dxa"/>
            <w:shd w:val="clear" w:color="auto" w:fill="FFF2CC" w:themeFill="accent4" w:themeFillTint="33"/>
          </w:tcPr>
          <w:p w14:paraId="47CD7C8B" w14:textId="69F0C122" w:rsidR="0097623F" w:rsidRPr="00995E1D" w:rsidRDefault="00995E1D" w:rsidP="00995E1D">
            <w:r>
              <w:rPr>
                <w:b/>
              </w:rPr>
              <w:t>Some Great Book Titles</w:t>
            </w:r>
          </w:p>
        </w:tc>
        <w:tc>
          <w:tcPr>
            <w:tcW w:w="3217" w:type="dxa"/>
            <w:shd w:val="clear" w:color="auto" w:fill="FFF2CC" w:themeFill="accent4" w:themeFillTint="33"/>
          </w:tcPr>
          <w:p w14:paraId="312FBA7C" w14:textId="3F447BB6" w:rsidR="005C56FE" w:rsidRPr="00D545DF" w:rsidRDefault="00D545DF" w:rsidP="00995E1D">
            <w:pPr>
              <w:rPr>
                <w:bCs/>
                <w:i/>
                <w:iCs/>
                <w:color w:val="FF0000"/>
              </w:rPr>
            </w:pPr>
            <w:r w:rsidRPr="0031750B">
              <w:rPr>
                <w:bCs/>
                <w:i/>
                <w:iCs/>
                <w:color w:val="FF0000"/>
              </w:rPr>
              <w:t>Start by collecting existing book titles which you wish you had come up with</w:t>
            </w:r>
          </w:p>
        </w:tc>
      </w:tr>
      <w:tr w:rsidR="00995E1D" w14:paraId="414371E6" w14:textId="77777777" w:rsidTr="00D545DF">
        <w:trPr>
          <w:trHeight w:val="8434"/>
        </w:trPr>
        <w:tc>
          <w:tcPr>
            <w:tcW w:w="6745" w:type="dxa"/>
            <w:shd w:val="clear" w:color="auto" w:fill="auto"/>
          </w:tcPr>
          <w:p w14:paraId="3119AC3E" w14:textId="77777777" w:rsidR="00995E1D" w:rsidRPr="00995E1D" w:rsidRDefault="00995E1D" w:rsidP="00995E1D">
            <w:r w:rsidRPr="00995E1D">
              <w:t xml:space="preserve">To Kill a Mockingbird </w:t>
            </w:r>
          </w:p>
          <w:p w14:paraId="40F19234" w14:textId="77777777" w:rsidR="00995E1D" w:rsidRPr="00995E1D" w:rsidRDefault="00995E1D" w:rsidP="00995E1D">
            <w:r w:rsidRPr="00995E1D">
              <w:t xml:space="preserve">The Unbearable Lightness of Being </w:t>
            </w:r>
          </w:p>
          <w:p w14:paraId="0E82A84A" w14:textId="77777777" w:rsidR="00995E1D" w:rsidRPr="00995E1D" w:rsidRDefault="00995E1D" w:rsidP="00995E1D">
            <w:r w:rsidRPr="00995E1D">
              <w:t xml:space="preserve">The Man Without Qualities </w:t>
            </w:r>
          </w:p>
          <w:p w14:paraId="457ED8BA" w14:textId="77777777" w:rsidR="00995E1D" w:rsidRPr="00995E1D" w:rsidRDefault="00995E1D" w:rsidP="00995E1D">
            <w:r w:rsidRPr="00995E1D">
              <w:t xml:space="preserve">Where the Wild Things Are </w:t>
            </w:r>
          </w:p>
          <w:p w14:paraId="2E4D3A1A" w14:textId="77777777" w:rsidR="00995E1D" w:rsidRPr="00995E1D" w:rsidRDefault="00995E1D" w:rsidP="00995E1D">
            <w:r w:rsidRPr="00995E1D">
              <w:t xml:space="preserve">A Thousand Splendid Suns </w:t>
            </w:r>
          </w:p>
          <w:p w14:paraId="63BACBD0" w14:textId="77777777" w:rsidR="00995E1D" w:rsidRPr="00995E1D" w:rsidRDefault="00995E1D" w:rsidP="00995E1D">
            <w:r w:rsidRPr="00995E1D">
              <w:t xml:space="preserve">Their Eyes Were Watching God </w:t>
            </w:r>
          </w:p>
          <w:p w14:paraId="1029D8A3" w14:textId="77777777" w:rsidR="00995E1D" w:rsidRPr="00995E1D" w:rsidRDefault="00995E1D" w:rsidP="00995E1D">
            <w:r w:rsidRPr="00995E1D">
              <w:t xml:space="preserve">The Grapes of Wrath </w:t>
            </w:r>
          </w:p>
          <w:p w14:paraId="3068922C" w14:textId="77777777" w:rsidR="00995E1D" w:rsidRPr="00995E1D" w:rsidRDefault="00995E1D" w:rsidP="00995E1D">
            <w:r w:rsidRPr="00995E1D">
              <w:t xml:space="preserve">For Whom the Bell Tolls </w:t>
            </w:r>
          </w:p>
          <w:p w14:paraId="36BC7B3A" w14:textId="77777777" w:rsidR="00995E1D" w:rsidRPr="00995E1D" w:rsidRDefault="00995E1D" w:rsidP="00995E1D">
            <w:r w:rsidRPr="00995E1D">
              <w:t xml:space="preserve">Brave New World </w:t>
            </w:r>
          </w:p>
          <w:p w14:paraId="77D0205B" w14:textId="77777777" w:rsidR="00995E1D" w:rsidRPr="00995E1D" w:rsidRDefault="00995E1D" w:rsidP="00995E1D">
            <w:r w:rsidRPr="00995E1D">
              <w:t xml:space="preserve">And Then There Were None </w:t>
            </w:r>
          </w:p>
          <w:p w14:paraId="06763D6C" w14:textId="77777777" w:rsidR="00995E1D" w:rsidRPr="00995E1D" w:rsidRDefault="00995E1D" w:rsidP="00995E1D">
            <w:r w:rsidRPr="00995E1D">
              <w:t>In War and Love</w:t>
            </w:r>
          </w:p>
          <w:p w14:paraId="011EFD2E" w14:textId="77777777" w:rsidR="00995E1D" w:rsidRPr="00995E1D" w:rsidRDefault="00995E1D" w:rsidP="00995E1D">
            <w:r w:rsidRPr="00995E1D">
              <w:t xml:space="preserve">The Spy Who Came in from the Cold </w:t>
            </w:r>
          </w:p>
          <w:p w14:paraId="1CE36FE1" w14:textId="77777777" w:rsidR="00995E1D" w:rsidRPr="00995E1D" w:rsidRDefault="00995E1D" w:rsidP="00995E1D">
            <w:r w:rsidRPr="00995E1D">
              <w:t>What to Say When You Talk to Yourself</w:t>
            </w:r>
          </w:p>
          <w:p w14:paraId="5C47DDFC" w14:textId="77777777" w:rsidR="00995E1D" w:rsidRPr="00995E1D" w:rsidRDefault="00995E1D" w:rsidP="00995E1D">
            <w:r w:rsidRPr="00995E1D">
              <w:t>Her Every Fear</w:t>
            </w:r>
          </w:p>
          <w:p w14:paraId="4C1BEA52" w14:textId="77777777" w:rsidR="00995E1D" w:rsidRPr="00995E1D" w:rsidRDefault="00995E1D" w:rsidP="00995E1D">
            <w:r w:rsidRPr="00995E1D">
              <w:t>The Voice of the Dead</w:t>
            </w:r>
          </w:p>
          <w:p w14:paraId="65F91ECF" w14:textId="77777777" w:rsidR="00995E1D" w:rsidRPr="00995E1D" w:rsidRDefault="00995E1D" w:rsidP="00995E1D">
            <w:r w:rsidRPr="00995E1D">
              <w:t>The Lonely Soldier</w:t>
            </w:r>
          </w:p>
          <w:p w14:paraId="211FCEEE" w14:textId="77777777" w:rsidR="00995E1D" w:rsidRPr="00995E1D" w:rsidRDefault="00995E1D" w:rsidP="00995E1D">
            <w:r w:rsidRPr="00995E1D">
              <w:t>The Ghost Road</w:t>
            </w:r>
          </w:p>
          <w:p w14:paraId="5C52513B" w14:textId="77777777" w:rsidR="00995E1D" w:rsidRPr="00995E1D" w:rsidRDefault="00995E1D" w:rsidP="00995E1D">
            <w:r w:rsidRPr="00995E1D">
              <w:t>Epitaph Road</w:t>
            </w:r>
          </w:p>
          <w:p w14:paraId="5D033D4B" w14:textId="77777777" w:rsidR="00995E1D" w:rsidRPr="00995E1D" w:rsidRDefault="00995E1D" w:rsidP="00995E1D">
            <w:r w:rsidRPr="00995E1D">
              <w:t>Easy Day for the Dead</w:t>
            </w:r>
          </w:p>
          <w:p w14:paraId="60533F8F" w14:textId="77777777" w:rsidR="00995E1D" w:rsidRPr="00995E1D" w:rsidRDefault="00995E1D" w:rsidP="00995E1D">
            <w:r w:rsidRPr="00995E1D">
              <w:t>Threads That Bind</w:t>
            </w:r>
          </w:p>
          <w:p w14:paraId="74BA3E91" w14:textId="77777777" w:rsidR="00995E1D" w:rsidRPr="00995E1D" w:rsidRDefault="00995E1D" w:rsidP="00995E1D">
            <w:r w:rsidRPr="00995E1D">
              <w:t>The Other Side of Dark</w:t>
            </w:r>
          </w:p>
          <w:p w14:paraId="27FF36EA" w14:textId="77777777" w:rsidR="00995E1D" w:rsidRPr="00995E1D" w:rsidRDefault="00995E1D" w:rsidP="00995E1D">
            <w:r w:rsidRPr="00995E1D">
              <w:t>Fire and Water</w:t>
            </w:r>
          </w:p>
          <w:p w14:paraId="04EA7AC4" w14:textId="77777777" w:rsidR="00995E1D" w:rsidRPr="00995E1D" w:rsidRDefault="00995E1D" w:rsidP="00995E1D">
            <w:r w:rsidRPr="00995E1D">
              <w:t>Dust &amp; Decay</w:t>
            </w:r>
          </w:p>
          <w:p w14:paraId="327456D1" w14:textId="77777777" w:rsidR="00995E1D" w:rsidRPr="00995E1D" w:rsidRDefault="00995E1D" w:rsidP="00995E1D">
            <w:r w:rsidRPr="00995E1D">
              <w:t>A Great and Terrible Beauty</w:t>
            </w:r>
          </w:p>
          <w:p w14:paraId="343370CF" w14:textId="77777777" w:rsidR="00995E1D" w:rsidRPr="00995E1D" w:rsidRDefault="00995E1D" w:rsidP="00995E1D">
            <w:r w:rsidRPr="00995E1D">
              <w:t>The Drowned Girl</w:t>
            </w:r>
          </w:p>
          <w:p w14:paraId="347B89B8" w14:textId="77777777" w:rsidR="00995E1D" w:rsidRPr="00995E1D" w:rsidRDefault="00995E1D" w:rsidP="00995E1D">
            <w:r w:rsidRPr="00995E1D">
              <w:t>Frozen Fire</w:t>
            </w:r>
          </w:p>
          <w:p w14:paraId="025F2D7E" w14:textId="77777777" w:rsidR="00995E1D" w:rsidRPr="00995E1D" w:rsidRDefault="00995E1D" w:rsidP="00995E1D">
            <w:r w:rsidRPr="00995E1D">
              <w:t>Dust</w:t>
            </w:r>
          </w:p>
          <w:p w14:paraId="1860DF7E" w14:textId="77777777" w:rsidR="00995E1D" w:rsidRPr="00995E1D" w:rsidRDefault="00995E1D" w:rsidP="00995E1D">
            <w:r w:rsidRPr="00995E1D">
              <w:t>Dust to Dust</w:t>
            </w:r>
          </w:p>
          <w:p w14:paraId="576A9866" w14:textId="77777777" w:rsidR="00995E1D" w:rsidRPr="00995E1D" w:rsidRDefault="00995E1D" w:rsidP="00995E1D">
            <w:r w:rsidRPr="00995E1D">
              <w:t>Recoil</w:t>
            </w:r>
          </w:p>
          <w:p w14:paraId="2F6577AB" w14:textId="77777777" w:rsidR="00995E1D" w:rsidRPr="00995E1D" w:rsidRDefault="00995E1D" w:rsidP="00995E1D">
            <w:r w:rsidRPr="00995E1D">
              <w:t>The Ghost Girl</w:t>
            </w:r>
          </w:p>
          <w:p w14:paraId="40B522B3" w14:textId="62ACA333" w:rsidR="00995E1D" w:rsidRPr="00995E1D" w:rsidRDefault="00995E1D" w:rsidP="00995E1D">
            <w:r w:rsidRPr="00995E1D">
              <w:t>With Fire and Sword</w:t>
            </w:r>
          </w:p>
        </w:tc>
        <w:tc>
          <w:tcPr>
            <w:tcW w:w="3217" w:type="dxa"/>
            <w:shd w:val="clear" w:color="auto" w:fill="auto"/>
          </w:tcPr>
          <w:p w14:paraId="0000FF01" w14:textId="0806D14B" w:rsidR="00995E1D" w:rsidRPr="00995E1D" w:rsidRDefault="00C97569" w:rsidP="00995E1D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Here are my examples </w:t>
            </w:r>
          </w:p>
        </w:tc>
      </w:tr>
      <w:tr w:rsidR="00995E1D" w14:paraId="0F45B7A6" w14:textId="77777777" w:rsidTr="00995E1D">
        <w:tc>
          <w:tcPr>
            <w:tcW w:w="6745" w:type="dxa"/>
            <w:shd w:val="clear" w:color="auto" w:fill="FBE4D5" w:themeFill="accent2" w:themeFillTint="33"/>
          </w:tcPr>
          <w:p w14:paraId="41962C2E" w14:textId="41F2C9C3" w:rsidR="00663220" w:rsidRPr="00083E84" w:rsidRDefault="00083E84" w:rsidP="00995E1D">
            <w:pPr>
              <w:rPr>
                <w:b/>
              </w:rPr>
            </w:pPr>
            <w:r w:rsidRPr="00083E84">
              <w:rPr>
                <w:b/>
              </w:rPr>
              <w:t>The main Character</w:t>
            </w:r>
          </w:p>
        </w:tc>
        <w:tc>
          <w:tcPr>
            <w:tcW w:w="3217" w:type="dxa"/>
            <w:shd w:val="clear" w:color="auto" w:fill="FBE4D5" w:themeFill="accent2" w:themeFillTint="33"/>
          </w:tcPr>
          <w:p w14:paraId="3929AFB0" w14:textId="39F24F5E" w:rsidR="00995E1D" w:rsidRPr="00D545DF" w:rsidRDefault="00083E84" w:rsidP="00995E1D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  <w:color w:val="FF0000"/>
              </w:rPr>
              <w:t>The titles which feature the main character</w:t>
            </w:r>
          </w:p>
        </w:tc>
      </w:tr>
      <w:tr w:rsidR="00995E1D" w14:paraId="7B4DB480" w14:textId="77777777" w:rsidTr="00995E1D">
        <w:tc>
          <w:tcPr>
            <w:tcW w:w="6745" w:type="dxa"/>
          </w:tcPr>
          <w:p w14:paraId="5B4302CB" w14:textId="77777777" w:rsidR="007B1C0F" w:rsidRDefault="00083E84" w:rsidP="00565AAB">
            <w:r w:rsidRPr="00967F11">
              <w:t>An Ordinary Girl</w:t>
            </w:r>
          </w:p>
          <w:p w14:paraId="4050FD16" w14:textId="754DBEDE" w:rsidR="00565AAB" w:rsidRDefault="007B1C0F" w:rsidP="00565AAB">
            <w:pPr>
              <w:rPr>
                <w:rFonts w:ascii="Calibri" w:hAnsi="Calibri"/>
                <w:color w:val="000000"/>
                <w:shd w:val="clear" w:color="auto" w:fill="FFFFFF"/>
              </w:rPr>
            </w:pPr>
            <w:r w:rsidRPr="00755085">
              <w:t xml:space="preserve">She Won't Be </w:t>
            </w:r>
            <w:r w:rsidR="00727CC4">
              <w:t>o</w:t>
            </w:r>
            <w:r w:rsidRPr="00755085">
              <w:t>n the Losing Side</w:t>
            </w:r>
            <w:r w:rsidR="00995E1D" w:rsidRPr="00967F11">
              <w:rPr>
                <w:rFonts w:ascii="Calibri" w:hAnsi="Calibri"/>
                <w:color w:val="000000"/>
              </w:rPr>
              <w:br/>
            </w:r>
            <w:r w:rsidR="00995E1D" w:rsidRPr="00967F11">
              <w:rPr>
                <w:rFonts w:ascii="Calibri" w:hAnsi="Calibri"/>
                <w:color w:val="000000"/>
                <w:shd w:val="clear" w:color="auto" w:fill="FFFFFF"/>
              </w:rPr>
              <w:t>The Lion and The Fox</w:t>
            </w:r>
          </w:p>
          <w:p w14:paraId="7258FD93" w14:textId="5A566AED" w:rsidR="00995E1D" w:rsidRPr="00565AAB" w:rsidRDefault="00995E1D" w:rsidP="00565AAB">
            <w:r w:rsidRPr="00967F11">
              <w:rPr>
                <w:rFonts w:ascii="Calibri" w:eastAsia="Times New Roman" w:hAnsi="Calibri" w:cs="Segoe UI"/>
                <w:color w:val="000000"/>
              </w:rPr>
              <w:t>The Survivor</w:t>
            </w:r>
          </w:p>
          <w:p w14:paraId="65EB8EEF" w14:textId="77777777" w:rsidR="00995E1D" w:rsidRPr="00967F11" w:rsidRDefault="00995E1D" w:rsidP="00995E1D">
            <w:pPr>
              <w:shd w:val="clear" w:color="auto" w:fill="FFFFFF"/>
            </w:pPr>
            <w:r w:rsidRPr="00967F11">
              <w:t>The Lazarus Girl</w:t>
            </w:r>
          </w:p>
          <w:p w14:paraId="18D76169" w14:textId="6344B939" w:rsidR="00995E1D" w:rsidRDefault="00995E1D" w:rsidP="00995E1D">
            <w:pPr>
              <w:shd w:val="clear" w:color="auto" w:fill="FFFFFF"/>
            </w:pPr>
            <w:r w:rsidRPr="00967F11">
              <w:t>The Red Fox</w:t>
            </w:r>
          </w:p>
          <w:p w14:paraId="5E82A562" w14:textId="50A4D285" w:rsidR="005D2F3C" w:rsidRDefault="005D2F3C" w:rsidP="005D2F3C">
            <w:r w:rsidRPr="00600EF0">
              <w:t>Desolate Girl</w:t>
            </w:r>
          </w:p>
          <w:p w14:paraId="080D37E4" w14:textId="50A4D285" w:rsidR="00DA2D72" w:rsidRPr="00783FD3" w:rsidRDefault="00DA2D72" w:rsidP="00DA2D72">
            <w:r w:rsidRPr="00783FD3">
              <w:t>Saving a Dead Girl</w:t>
            </w:r>
          </w:p>
          <w:p w14:paraId="7E25D062" w14:textId="77777777" w:rsidR="00DA2D72" w:rsidRPr="00CF4CB4" w:rsidRDefault="00DA2D72" w:rsidP="00DA2D72">
            <w:r w:rsidRPr="00CF4CB4">
              <w:t>The Invisible Heroine</w:t>
            </w:r>
          </w:p>
          <w:p w14:paraId="4F72F426" w14:textId="37718834" w:rsidR="00DA2D72" w:rsidRPr="00967F11" w:rsidRDefault="00DA2D72" w:rsidP="00DA2D72">
            <w:r w:rsidRPr="00600EF0">
              <w:lastRenderedPageBreak/>
              <w:t xml:space="preserve">The Doomed Girl </w:t>
            </w:r>
          </w:p>
          <w:p w14:paraId="6DB5B3BD" w14:textId="77777777" w:rsidR="005D2F3C" w:rsidRPr="00783FD3" w:rsidRDefault="005D2F3C" w:rsidP="005D2F3C">
            <w:pPr>
              <w:rPr>
                <w:color w:val="0D0D0D" w:themeColor="text1" w:themeTint="F2"/>
              </w:rPr>
            </w:pPr>
            <w:r w:rsidRPr="00783FD3">
              <w:rPr>
                <w:color w:val="0D0D0D" w:themeColor="text1" w:themeTint="F2"/>
              </w:rPr>
              <w:t>Making Deals with a Dead Woman</w:t>
            </w:r>
          </w:p>
          <w:p w14:paraId="2DE423BD" w14:textId="4E7C832C" w:rsidR="00995E1D" w:rsidRPr="007A34E1" w:rsidRDefault="005D2F3C" w:rsidP="007A34E1">
            <w:r w:rsidRPr="00BB3460">
              <w:t>The Three Deaths of a Northern Woman</w:t>
            </w:r>
          </w:p>
          <w:p w14:paraId="34E529B6" w14:textId="77777777" w:rsidR="00995E1D" w:rsidRPr="00967F11" w:rsidRDefault="00995E1D" w:rsidP="00995E1D">
            <w:r w:rsidRPr="00967F11">
              <w:t>The Winter Specialist</w:t>
            </w:r>
          </w:p>
          <w:p w14:paraId="62DF3C13" w14:textId="7C41E0E3" w:rsidR="00995E1D" w:rsidRPr="00967F11" w:rsidRDefault="00995E1D" w:rsidP="00995E1D">
            <w:r w:rsidRPr="00967F11">
              <w:t xml:space="preserve">The Breaking Point of </w:t>
            </w:r>
            <w:r w:rsidR="007A34E1">
              <w:t>X</w:t>
            </w:r>
          </w:p>
        </w:tc>
        <w:tc>
          <w:tcPr>
            <w:tcW w:w="3217" w:type="dxa"/>
          </w:tcPr>
          <w:p w14:paraId="445466F4" w14:textId="5BF5EEB4" w:rsidR="00DC7ED8" w:rsidRP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lastRenderedPageBreak/>
              <w:t>Profession:</w:t>
            </w:r>
          </w:p>
          <w:p w14:paraId="61439441" w14:textId="77777777" w:rsidR="00083E84" w:rsidRP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t>Age:</w:t>
            </w:r>
          </w:p>
          <w:p w14:paraId="3D7E56A0" w14:textId="77777777" w:rsidR="00083E84" w:rsidRP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t>Gender:</w:t>
            </w:r>
          </w:p>
          <w:p w14:paraId="46F3ABF5" w14:textId="77777777" w:rsidR="00083E84" w:rsidRP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t>Symbol or familiar spirit:</w:t>
            </w:r>
          </w:p>
          <w:p w14:paraId="797C4727" w14:textId="77777777" w:rsidR="00083E84" w:rsidRP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t>Clothes:</w:t>
            </w:r>
          </w:p>
          <w:p w14:paraId="05711CA8" w14:textId="77777777" w:rsidR="00083E84" w:rsidRDefault="00083E84" w:rsidP="00083E84">
            <w:pPr>
              <w:rPr>
                <w:b/>
                <w:bCs/>
              </w:rPr>
            </w:pPr>
            <w:r w:rsidRPr="00083E84">
              <w:rPr>
                <w:b/>
                <w:bCs/>
              </w:rPr>
              <w:t>Guns or other props:</w:t>
            </w:r>
          </w:p>
          <w:p w14:paraId="2935DF87" w14:textId="77777777" w:rsidR="00083E84" w:rsidRDefault="00083E84" w:rsidP="00083E84">
            <w:pPr>
              <w:rPr>
                <w:b/>
                <w:bCs/>
              </w:rPr>
            </w:pPr>
            <w:r>
              <w:rPr>
                <w:b/>
                <w:bCs/>
              </w:rPr>
              <w:t>Goals:</w:t>
            </w:r>
          </w:p>
          <w:p w14:paraId="29108F14" w14:textId="17A0EA89" w:rsidR="00083E84" w:rsidRPr="00083E84" w:rsidRDefault="00083E84" w:rsidP="00083E84">
            <w:pPr>
              <w:rPr>
                <w:b/>
                <w:bCs/>
              </w:rPr>
            </w:pPr>
            <w:r>
              <w:rPr>
                <w:b/>
                <w:bCs/>
              </w:rPr>
              <w:t>Opposition:</w:t>
            </w:r>
          </w:p>
        </w:tc>
      </w:tr>
      <w:tr w:rsidR="00BB568F" w14:paraId="430F9E78" w14:textId="77777777" w:rsidTr="00BB568F">
        <w:tc>
          <w:tcPr>
            <w:tcW w:w="6745" w:type="dxa"/>
            <w:shd w:val="clear" w:color="auto" w:fill="FFF2CC" w:themeFill="accent4" w:themeFillTint="33"/>
          </w:tcPr>
          <w:p w14:paraId="327689F8" w14:textId="68646155" w:rsidR="00BB568F" w:rsidRPr="0029107D" w:rsidRDefault="00BB568F" w:rsidP="00BB568F">
            <w:pPr>
              <w:shd w:val="clear" w:color="auto" w:fill="FFFFFF"/>
              <w:rPr>
                <w:rFonts w:ascii="Calibri" w:hAnsi="Calibri"/>
                <w:b/>
                <w:color w:val="000000"/>
                <w:highlight w:val="yellow"/>
                <w:shd w:val="clear" w:color="auto" w:fill="FFFFFF"/>
              </w:rPr>
            </w:pPr>
            <w:r w:rsidRPr="0029107D">
              <w:rPr>
                <w:rFonts w:ascii="Calibri" w:hAnsi="Calibri"/>
                <w:b/>
                <w:color w:val="000000"/>
                <w:shd w:val="clear" w:color="auto" w:fill="FFFFFF"/>
              </w:rPr>
              <w:lastRenderedPageBreak/>
              <w:t>The Theme of the book</w:t>
            </w:r>
          </w:p>
        </w:tc>
        <w:tc>
          <w:tcPr>
            <w:tcW w:w="3217" w:type="dxa"/>
            <w:shd w:val="clear" w:color="auto" w:fill="FFF2CC" w:themeFill="accent4" w:themeFillTint="33"/>
          </w:tcPr>
          <w:p w14:paraId="0897CFE8" w14:textId="4D65F7D6" w:rsidR="00BB568F" w:rsidRPr="00BB568F" w:rsidRDefault="00BB568F" w:rsidP="00BB568F">
            <w:pPr>
              <w:rPr>
                <w:bCs/>
              </w:rPr>
            </w:pPr>
            <w:r w:rsidRPr="001759D8">
              <w:rPr>
                <w:i/>
                <w:iCs/>
                <w:color w:val="FF0000"/>
              </w:rPr>
              <w:t xml:space="preserve">Titles which refer to </w:t>
            </w:r>
            <w:r>
              <w:rPr>
                <w:i/>
                <w:iCs/>
                <w:color w:val="FF0000"/>
              </w:rPr>
              <w:t>the theme</w:t>
            </w:r>
          </w:p>
        </w:tc>
      </w:tr>
      <w:tr w:rsidR="00BB568F" w14:paraId="4F9F12EC" w14:textId="77777777" w:rsidTr="00995E1D">
        <w:tc>
          <w:tcPr>
            <w:tcW w:w="6745" w:type="dxa"/>
          </w:tcPr>
          <w:p w14:paraId="732CA2DD" w14:textId="79B9694C" w:rsidR="00AE607B" w:rsidRPr="006F66A3" w:rsidRDefault="006F66A3" w:rsidP="006F66A3">
            <w:pPr>
              <w:shd w:val="clear" w:color="auto" w:fill="FFFFFF"/>
              <w:rPr>
                <w:rFonts w:ascii="Calibri" w:eastAsia="Times New Roman" w:hAnsi="Calibri" w:cs="Segoe UI"/>
                <w:color w:val="000000"/>
              </w:rPr>
            </w:pPr>
            <w:r w:rsidRPr="00967F11">
              <w:rPr>
                <w:rFonts w:ascii="Calibri" w:eastAsia="Times New Roman" w:hAnsi="Calibri" w:cs="Segoe UI"/>
                <w:color w:val="000000"/>
              </w:rPr>
              <w:t>The Art of Survival</w:t>
            </w:r>
          </w:p>
          <w:p w14:paraId="6F128237" w14:textId="31F202E2" w:rsidR="00BB568F" w:rsidRDefault="00BB568F" w:rsidP="00BB568F">
            <w:r>
              <w:t>The Voiceless Graves</w:t>
            </w:r>
          </w:p>
          <w:p w14:paraId="341A7197" w14:textId="77777777" w:rsidR="00BB568F" w:rsidRDefault="00BB568F" w:rsidP="00BB568F">
            <w:r>
              <w:t>Ordinary Monsters</w:t>
            </w:r>
          </w:p>
          <w:p w14:paraId="75848033" w14:textId="77777777" w:rsidR="00BB568F" w:rsidRPr="00CF4CB4" w:rsidRDefault="00BB568F" w:rsidP="00BB568F">
            <w:r w:rsidRPr="00CF4CB4">
              <w:t>Emptiness and Fullness</w:t>
            </w:r>
          </w:p>
          <w:p w14:paraId="77371644" w14:textId="77777777" w:rsidR="00BB568F" w:rsidRPr="00CF4CB4" w:rsidRDefault="00BB568F" w:rsidP="00BB568F">
            <w:r w:rsidRPr="00CF4CB4">
              <w:t>Armed Struggle</w:t>
            </w:r>
          </w:p>
          <w:p w14:paraId="11B35D9F" w14:textId="73BE7589" w:rsidR="00BB568F" w:rsidRPr="00CF4CB4" w:rsidRDefault="00BB568F" w:rsidP="00BB568F">
            <w:r w:rsidRPr="00CF4CB4">
              <w:t>Because Good People Do Bad Things</w:t>
            </w:r>
          </w:p>
          <w:p w14:paraId="03FD0DE2" w14:textId="77777777" w:rsidR="00BB568F" w:rsidRPr="00600EF0" w:rsidRDefault="00BB568F" w:rsidP="00BB568F">
            <w:r w:rsidRPr="00600EF0">
              <w:t>Letters to the Dead</w:t>
            </w:r>
          </w:p>
          <w:p w14:paraId="1E0A4ACE" w14:textId="77777777" w:rsidR="00BB568F" w:rsidRPr="00C578ED" w:rsidRDefault="00BB568F" w:rsidP="00BB568F">
            <w:r>
              <w:t>The Left Behind Girl</w:t>
            </w:r>
          </w:p>
          <w:p w14:paraId="597278BD" w14:textId="77777777" w:rsidR="00BB568F" w:rsidRDefault="00BB568F" w:rsidP="00BB568F">
            <w:r>
              <w:t>Friends among enemies</w:t>
            </w:r>
          </w:p>
          <w:p w14:paraId="178ED12A" w14:textId="77777777" w:rsidR="00BB568F" w:rsidRDefault="00BB568F" w:rsidP="00BB568F">
            <w:r w:rsidRPr="00402018">
              <w:t>Love Among Enemies</w:t>
            </w:r>
          </w:p>
          <w:p w14:paraId="77CE0FF2" w14:textId="3746A56F" w:rsidR="005D2F3C" w:rsidRPr="00600EF0" w:rsidRDefault="005D2F3C" w:rsidP="00BB568F">
            <w:r w:rsidRPr="00967F11">
              <w:rPr>
                <w:rFonts w:ascii="Calibri" w:hAnsi="Calibri"/>
                <w:color w:val="000000"/>
                <w:shd w:val="clear" w:color="auto" w:fill="FFFFFF"/>
              </w:rPr>
              <w:t>Mastering the Art of Defeat</w:t>
            </w:r>
          </w:p>
          <w:p w14:paraId="785C045D" w14:textId="496D99BF" w:rsidR="00BB568F" w:rsidRPr="00783FD3" w:rsidRDefault="00BB568F" w:rsidP="00BB568F">
            <w:r w:rsidRPr="00402018">
              <w:t>The Invisible Ones</w:t>
            </w:r>
          </w:p>
          <w:p w14:paraId="3DF50C66" w14:textId="77777777" w:rsidR="00BB568F" w:rsidRDefault="00BB568F" w:rsidP="00BB568F">
            <w:pPr>
              <w:rPr>
                <w:rFonts w:ascii="Calibri" w:hAnsi="Calibri"/>
              </w:rPr>
            </w:pPr>
            <w:r w:rsidRPr="00BD23B7">
              <w:rPr>
                <w:rFonts w:ascii="Calibri" w:hAnsi="Calibri"/>
              </w:rPr>
              <w:t>The Dead Girl Who Lived</w:t>
            </w:r>
          </w:p>
          <w:p w14:paraId="7CE96A83" w14:textId="77777777" w:rsidR="00FB04C0" w:rsidRDefault="00FB04C0" w:rsidP="00FB04C0">
            <w:r w:rsidRPr="00BD23B7">
              <w:t>The Nature of Evil is Humane</w:t>
            </w:r>
          </w:p>
          <w:p w14:paraId="21A80C0B" w14:textId="7632DAF6" w:rsidR="00FB04C0" w:rsidRDefault="00FB04C0" w:rsidP="00FB04C0">
            <w:r w:rsidRPr="00600EF0">
              <w:t xml:space="preserve">Strength is the Beginning of Weakness </w:t>
            </w:r>
          </w:p>
          <w:p w14:paraId="18070A1A" w14:textId="611B4F4D" w:rsidR="00C73AFE" w:rsidRPr="00600EF0" w:rsidRDefault="00C73AFE" w:rsidP="00FB04C0">
            <w:r w:rsidRPr="00967F11">
              <w:rPr>
                <w:rFonts w:ascii="Calibri" w:hAnsi="Calibri"/>
                <w:color w:val="000000"/>
                <w:shd w:val="clear" w:color="auto" w:fill="FFFFFF"/>
              </w:rPr>
              <w:t>Bright Light and Other Devices</w:t>
            </w:r>
          </w:p>
          <w:p w14:paraId="4E7C2D40" w14:textId="77777777" w:rsidR="00FB04C0" w:rsidRDefault="00FB04C0" w:rsidP="00FB04C0">
            <w:r w:rsidRPr="00814D95">
              <w:t>The Three</w:t>
            </w:r>
            <w:r w:rsidR="003E1841">
              <w:t>-s</w:t>
            </w:r>
            <w:r w:rsidRPr="00814D95">
              <w:t>ided Square</w:t>
            </w:r>
          </w:p>
          <w:p w14:paraId="0CE0CBF7" w14:textId="77777777" w:rsidR="00A54334" w:rsidRPr="00967F11" w:rsidRDefault="00A54334" w:rsidP="00A54334">
            <w:r w:rsidRPr="00967F11">
              <w:t xml:space="preserve">The Strong Survive, Don’t They? </w:t>
            </w:r>
          </w:p>
          <w:p w14:paraId="26FD82CC" w14:textId="77777777" w:rsidR="00A54334" w:rsidRPr="00967F11" w:rsidRDefault="00A54334" w:rsidP="00A54334">
            <w:r w:rsidRPr="00967F11">
              <w:t>The Weaknesses of the Strong</w:t>
            </w:r>
          </w:p>
          <w:p w14:paraId="668F8B32" w14:textId="77777777" w:rsidR="00A54334" w:rsidRPr="00967F11" w:rsidRDefault="00A54334" w:rsidP="00A54334">
            <w:r w:rsidRPr="00967F11">
              <w:t>Survival and Other Ways to Die</w:t>
            </w:r>
          </w:p>
          <w:p w14:paraId="2BDBFB1F" w14:textId="77777777" w:rsidR="00A54334" w:rsidRPr="00967F11" w:rsidRDefault="00A54334" w:rsidP="00A54334">
            <w:r w:rsidRPr="00967F11">
              <w:t>The Art of Defeat</w:t>
            </w:r>
          </w:p>
          <w:p w14:paraId="313D94B4" w14:textId="77777777" w:rsidR="00A54334" w:rsidRPr="00967F11" w:rsidRDefault="00A54334" w:rsidP="00A54334">
            <w:r w:rsidRPr="00967F11">
              <w:t>Mastering the Art of Loss</w:t>
            </w:r>
          </w:p>
          <w:p w14:paraId="7AB90CF8" w14:textId="77777777" w:rsidR="00C51DFE" w:rsidRPr="00967F11" w:rsidRDefault="00C51DFE" w:rsidP="00C51DFE">
            <w:r w:rsidRPr="00967F11">
              <w:t>The War Against None</w:t>
            </w:r>
          </w:p>
          <w:p w14:paraId="28337211" w14:textId="77777777" w:rsidR="00C51DFE" w:rsidRPr="00967F11" w:rsidRDefault="00C51DFE" w:rsidP="00C51DFE">
            <w:r w:rsidRPr="00967F11">
              <w:t>As with Fire and Sword</w:t>
            </w:r>
          </w:p>
          <w:p w14:paraId="4296B152" w14:textId="77777777" w:rsidR="00C51DFE" w:rsidRPr="00967F11" w:rsidRDefault="00C51DFE" w:rsidP="00C51DFE">
            <w:r w:rsidRPr="00967F11">
              <w:t>Inefficient Curses</w:t>
            </w:r>
          </w:p>
          <w:p w14:paraId="7D20688E" w14:textId="1300E196" w:rsidR="00A54334" w:rsidRPr="000A6CF3" w:rsidRDefault="00C51DFE" w:rsidP="000A6CF3">
            <w:r w:rsidRPr="00967F11">
              <w:t>Weapons of War</w:t>
            </w:r>
          </w:p>
        </w:tc>
        <w:tc>
          <w:tcPr>
            <w:tcW w:w="3217" w:type="dxa"/>
          </w:tcPr>
          <w:p w14:paraId="693747CC" w14:textId="1E422CF1" w:rsidR="006F66A3" w:rsidRPr="006F66A3" w:rsidRDefault="006F66A3" w:rsidP="00BB568F">
            <w:pPr>
              <w:rPr>
                <w:b/>
                <w:bCs/>
              </w:rPr>
            </w:pPr>
            <w:r w:rsidRPr="006F66A3">
              <w:rPr>
                <w:b/>
                <w:bCs/>
              </w:rPr>
              <w:t xml:space="preserve">My themes: </w:t>
            </w:r>
          </w:p>
          <w:p w14:paraId="6CE374DD" w14:textId="3C5A2481" w:rsidR="00BB568F" w:rsidRPr="00C13C2D" w:rsidRDefault="00C13C2D" w:rsidP="00BB568F">
            <w:r w:rsidRPr="00C13C2D">
              <w:t>Sacrifice</w:t>
            </w:r>
          </w:p>
          <w:p w14:paraId="58A7359B" w14:textId="77777777" w:rsidR="00C13C2D" w:rsidRPr="00C13C2D" w:rsidRDefault="00C13C2D" w:rsidP="00BB568F">
            <w:r w:rsidRPr="00C13C2D">
              <w:t>Hardship during wartime</w:t>
            </w:r>
          </w:p>
          <w:p w14:paraId="16BD5DDD" w14:textId="77777777" w:rsidR="00C13C2D" w:rsidRPr="00C13C2D" w:rsidRDefault="00C13C2D" w:rsidP="00BB568F">
            <w:r w:rsidRPr="00C13C2D">
              <w:t xml:space="preserve">Friendship </w:t>
            </w:r>
          </w:p>
          <w:p w14:paraId="7F580D8C" w14:textId="77777777" w:rsidR="00C13C2D" w:rsidRDefault="00C13C2D" w:rsidP="00BB568F">
            <w:r w:rsidRPr="00C13C2D">
              <w:t>Hope</w:t>
            </w:r>
          </w:p>
          <w:p w14:paraId="6677C858" w14:textId="77777777" w:rsidR="008925BB" w:rsidRDefault="008925BB" w:rsidP="00BB568F">
            <w:r>
              <w:t>Endurance</w:t>
            </w:r>
          </w:p>
          <w:p w14:paraId="77681377" w14:textId="77777777" w:rsidR="006F66A3" w:rsidRDefault="006F66A3" w:rsidP="00BB568F">
            <w:r>
              <w:t>Survival against all odds</w:t>
            </w:r>
          </w:p>
          <w:p w14:paraId="5F580AB1" w14:textId="42F8C29D" w:rsidR="00631930" w:rsidRPr="00C13C2D" w:rsidRDefault="00631930" w:rsidP="00BB568F">
            <w:r>
              <w:t>Good people do bad things during war</w:t>
            </w:r>
          </w:p>
        </w:tc>
      </w:tr>
      <w:tr w:rsidR="00926DF6" w14:paraId="611ACE40" w14:textId="77777777" w:rsidTr="00926DF6">
        <w:tc>
          <w:tcPr>
            <w:tcW w:w="6745" w:type="dxa"/>
            <w:shd w:val="clear" w:color="auto" w:fill="FFF2CC" w:themeFill="accent4" w:themeFillTint="33"/>
          </w:tcPr>
          <w:p w14:paraId="7439C38C" w14:textId="34D70E24" w:rsidR="00926DF6" w:rsidRPr="00926DF6" w:rsidRDefault="00926DF6" w:rsidP="00BB568F">
            <w:pPr>
              <w:rPr>
                <w:b/>
                <w:bCs/>
              </w:rPr>
            </w:pPr>
            <w:r w:rsidRPr="00926DF6">
              <w:rPr>
                <w:b/>
                <w:bCs/>
              </w:rPr>
              <w:t>The setting of the book</w:t>
            </w:r>
          </w:p>
        </w:tc>
        <w:tc>
          <w:tcPr>
            <w:tcW w:w="3217" w:type="dxa"/>
            <w:shd w:val="clear" w:color="auto" w:fill="FFF2CC" w:themeFill="accent4" w:themeFillTint="33"/>
          </w:tcPr>
          <w:p w14:paraId="670FB836" w14:textId="32DA249F" w:rsidR="00926DF6" w:rsidRPr="001759D8" w:rsidRDefault="00926DF6" w:rsidP="00BB568F">
            <w:pPr>
              <w:rPr>
                <w:i/>
                <w:iCs/>
                <w:color w:val="FF0000"/>
              </w:rPr>
            </w:pPr>
            <w:r w:rsidRPr="00042FAD">
              <w:rPr>
                <w:i/>
                <w:iCs/>
                <w:color w:val="FF0000"/>
              </w:rPr>
              <w:t>Titles which feature the setting</w:t>
            </w:r>
          </w:p>
        </w:tc>
      </w:tr>
      <w:tr w:rsidR="00BB568F" w14:paraId="1706EC01" w14:textId="77777777" w:rsidTr="00995E1D">
        <w:tc>
          <w:tcPr>
            <w:tcW w:w="6745" w:type="dxa"/>
          </w:tcPr>
          <w:p w14:paraId="24A5D3C8" w14:textId="77777777" w:rsidR="00BB568F" w:rsidRPr="00016068" w:rsidRDefault="00BB568F" w:rsidP="00BB568F">
            <w:pPr>
              <w:rPr>
                <w:color w:val="FF0000"/>
              </w:rPr>
            </w:pPr>
            <w:r w:rsidRPr="00016068">
              <w:t>The Stroking Hand of Wind</w:t>
            </w:r>
          </w:p>
          <w:p w14:paraId="08BA76A7" w14:textId="23DAEC78" w:rsidR="00BB568F" w:rsidRDefault="00BB568F" w:rsidP="00BB568F">
            <w:r w:rsidRPr="00016068">
              <w:t xml:space="preserve">Terra Fria </w:t>
            </w:r>
            <w:r w:rsidR="00AD17C5" w:rsidRPr="00016068">
              <w:t>–</w:t>
            </w:r>
            <w:r w:rsidRPr="00016068">
              <w:t xml:space="preserve"> The New Ice Age</w:t>
            </w:r>
          </w:p>
          <w:p w14:paraId="20AE7B2E" w14:textId="60B86767" w:rsidR="000A6CF3" w:rsidRPr="00016068" w:rsidRDefault="000A6CF3" w:rsidP="00BB568F">
            <w:r w:rsidRPr="00967F11">
              <w:t>All That Freezes Over</w:t>
            </w:r>
          </w:p>
          <w:p w14:paraId="746693B8" w14:textId="77777777" w:rsidR="00BB568F" w:rsidRPr="00016068" w:rsidRDefault="00BB568F" w:rsidP="00BB568F">
            <w:r w:rsidRPr="00016068">
              <w:t>Mass Graves and Other Sites to Visit</w:t>
            </w:r>
          </w:p>
          <w:p w14:paraId="1E3DFCBF" w14:textId="6AA17E36" w:rsidR="00BB568F" w:rsidRDefault="00BB568F" w:rsidP="00BB568F">
            <w:r w:rsidRPr="00016068">
              <w:t xml:space="preserve">The White Battlefield </w:t>
            </w:r>
          </w:p>
          <w:p w14:paraId="39BA06AE" w14:textId="77777777" w:rsidR="000A6CF3" w:rsidRPr="00967F11" w:rsidRDefault="000A6CF3" w:rsidP="000A6CF3">
            <w:r w:rsidRPr="00967F11">
              <w:t>Speck of Dust</w:t>
            </w:r>
          </w:p>
          <w:p w14:paraId="5073BE59" w14:textId="608A8E2A" w:rsidR="000A6CF3" w:rsidRPr="00016068" w:rsidRDefault="000A6CF3" w:rsidP="000A6CF3">
            <w:r w:rsidRPr="00967F11">
              <w:t xml:space="preserve">The Amnesia Road </w:t>
            </w:r>
          </w:p>
          <w:p w14:paraId="4B15EB73" w14:textId="77777777" w:rsidR="00BB568F" w:rsidRPr="00016068" w:rsidRDefault="00BB568F" w:rsidP="00BB568F">
            <w:r w:rsidRPr="00016068">
              <w:t>The Winter of the Slaves</w:t>
            </w:r>
          </w:p>
          <w:p w14:paraId="22F6803B" w14:textId="351B0CEA" w:rsidR="00BB568F" w:rsidRDefault="00BB568F" w:rsidP="00BB568F">
            <w:pPr>
              <w:rPr>
                <w:rFonts w:ascii="Calibri" w:hAnsi="Calibri"/>
              </w:rPr>
            </w:pPr>
            <w:r w:rsidRPr="00016068">
              <w:rPr>
                <w:rFonts w:ascii="Calibri" w:hAnsi="Calibri"/>
              </w:rPr>
              <w:t xml:space="preserve">Mud and Snow </w:t>
            </w:r>
          </w:p>
          <w:p w14:paraId="69CB2FB1" w14:textId="77A69209" w:rsidR="007A34E1" w:rsidRPr="007A34E1" w:rsidRDefault="007A34E1" w:rsidP="007A34E1">
            <w:pPr>
              <w:rPr>
                <w:color w:val="FF0000"/>
              </w:rPr>
            </w:pPr>
            <w:r w:rsidRPr="00967F11">
              <w:t>The Asphodel Road</w:t>
            </w:r>
            <w:r w:rsidRPr="00967F11">
              <w:rPr>
                <w:color w:val="FF0000"/>
              </w:rPr>
              <w:t xml:space="preserve"> </w:t>
            </w:r>
          </w:p>
          <w:p w14:paraId="65A22F06" w14:textId="575D926D" w:rsidR="00BB568F" w:rsidRPr="00016068" w:rsidRDefault="00BB568F" w:rsidP="00BB568F">
            <w:r w:rsidRPr="00016068">
              <w:t>The Frozen Gate</w:t>
            </w:r>
          </w:p>
          <w:p w14:paraId="19F2DFFC" w14:textId="77777777" w:rsidR="00BB568F" w:rsidRPr="00016068" w:rsidRDefault="00BB568F" w:rsidP="00BB568F">
            <w:r w:rsidRPr="00016068">
              <w:t>Gates of Forever Winter</w:t>
            </w:r>
            <w:r w:rsidRPr="00016068">
              <w:rPr>
                <w:rFonts w:ascii="Calibri" w:hAnsi="Calibri"/>
              </w:rPr>
              <w:br/>
              <w:t>Water on Stones</w:t>
            </w:r>
            <w:r w:rsidRPr="00016068">
              <w:rPr>
                <w:rFonts w:ascii="Calibri" w:hAnsi="Calibri"/>
              </w:rPr>
              <w:br/>
              <w:t>Frost on Stony Soil</w:t>
            </w:r>
            <w:r w:rsidRPr="00016068">
              <w:rPr>
                <w:rFonts w:ascii="Calibri" w:hAnsi="Calibri"/>
              </w:rPr>
              <w:br/>
              <w:t>Fields of Ice</w:t>
            </w:r>
            <w:r w:rsidRPr="00016068">
              <w:rPr>
                <w:rFonts w:ascii="Calibri" w:hAnsi="Calibri"/>
              </w:rPr>
              <w:br/>
            </w:r>
            <w:r w:rsidRPr="00016068">
              <w:rPr>
                <w:rFonts w:ascii="Calibri" w:hAnsi="Calibri"/>
              </w:rPr>
              <w:lastRenderedPageBreak/>
              <w:t>Permafrost</w:t>
            </w:r>
            <w:r w:rsidRPr="00016068">
              <w:rPr>
                <w:rFonts w:ascii="Calibri" w:hAnsi="Calibri"/>
              </w:rPr>
              <w:br/>
              <w:t>Arctic Hill</w:t>
            </w:r>
            <w:r w:rsidRPr="00016068">
              <w:rPr>
                <w:rFonts w:ascii="Calibri" w:hAnsi="Calibri"/>
              </w:rPr>
              <w:br/>
              <w:t>Frosty Sides</w:t>
            </w:r>
          </w:p>
          <w:p w14:paraId="1587821E" w14:textId="721B0D4A" w:rsidR="00BB568F" w:rsidRPr="00016068" w:rsidRDefault="00BB568F" w:rsidP="00BB568F">
            <w:r w:rsidRPr="00016068">
              <w:t>Omens of Snow</w:t>
            </w:r>
          </w:p>
          <w:p w14:paraId="0A977BE3" w14:textId="77777777" w:rsidR="00BB568F" w:rsidRPr="00016068" w:rsidRDefault="00BB568F" w:rsidP="00BB568F">
            <w:r w:rsidRPr="00016068">
              <w:t>Snow on the Fallen</w:t>
            </w:r>
          </w:p>
          <w:p w14:paraId="707875C6" w14:textId="77777777" w:rsidR="00BB568F" w:rsidRPr="00016068" w:rsidRDefault="00BB568F" w:rsidP="00BB568F">
            <w:r w:rsidRPr="00016068">
              <w:t>The Asphodel Meadows</w:t>
            </w:r>
          </w:p>
          <w:p w14:paraId="584B239D" w14:textId="77777777" w:rsidR="00BB568F" w:rsidRPr="00016068" w:rsidRDefault="00BB568F" w:rsidP="00BB568F">
            <w:r w:rsidRPr="00016068">
              <w:t>The White Desolation</w:t>
            </w:r>
          </w:p>
          <w:p w14:paraId="4A9C8E74" w14:textId="77777777" w:rsidR="00BB568F" w:rsidRPr="00016068" w:rsidRDefault="00BB568F" w:rsidP="00BB568F">
            <w:r w:rsidRPr="00016068">
              <w:t>White Amnesia</w:t>
            </w:r>
          </w:p>
          <w:p w14:paraId="7311E383" w14:textId="77777777" w:rsidR="00BB568F" w:rsidRPr="00016068" w:rsidRDefault="00BB568F" w:rsidP="00BB568F">
            <w:r w:rsidRPr="00016068">
              <w:t>Axis Mundi</w:t>
            </w:r>
          </w:p>
          <w:p w14:paraId="1051FD99" w14:textId="77777777" w:rsidR="00BB568F" w:rsidRPr="00016068" w:rsidRDefault="00BB568F" w:rsidP="00BB568F">
            <w:r w:rsidRPr="00016068">
              <w:t>Cold Skin</w:t>
            </w:r>
          </w:p>
          <w:p w14:paraId="347A845D" w14:textId="77777777" w:rsidR="00BB568F" w:rsidRPr="00016068" w:rsidRDefault="00BB568F" w:rsidP="00BB568F">
            <w:r w:rsidRPr="00016068">
              <w:t>The Invisible Wilderness</w:t>
            </w:r>
          </w:p>
          <w:p w14:paraId="4EC2A08D" w14:textId="77777777" w:rsidR="00BB568F" w:rsidRDefault="00BB568F" w:rsidP="00BB568F">
            <w:r w:rsidRPr="00016068">
              <w:t>The Invisible Sector</w:t>
            </w:r>
          </w:p>
          <w:p w14:paraId="1C22D67C" w14:textId="1550DC8C" w:rsidR="00DA2D72" w:rsidRPr="002D5DAA" w:rsidRDefault="00DA2D72" w:rsidP="002D5DAA">
            <w:pPr>
              <w:shd w:val="clear" w:color="auto" w:fill="FFFFFF"/>
              <w:rPr>
                <w:rFonts w:ascii="Calibri" w:eastAsia="Times New Roman" w:hAnsi="Calibri" w:cs="Segoe UI"/>
                <w:color w:val="000000"/>
              </w:rPr>
            </w:pPr>
            <w:r w:rsidRPr="00967F11">
              <w:rPr>
                <w:rFonts w:ascii="Calibri" w:eastAsia="Times New Roman" w:hAnsi="Calibri" w:cs="Segoe UI"/>
                <w:color w:val="000000"/>
              </w:rPr>
              <w:t>Smoky Snow</w:t>
            </w:r>
          </w:p>
        </w:tc>
        <w:tc>
          <w:tcPr>
            <w:tcW w:w="3217" w:type="dxa"/>
          </w:tcPr>
          <w:p w14:paraId="647DB002" w14:textId="77777777" w:rsidR="00BB568F" w:rsidRDefault="004D45E8" w:rsidP="00BB568F">
            <w:r w:rsidRPr="004D45E8">
              <w:rPr>
                <w:b/>
                <w:bCs/>
              </w:rPr>
              <w:lastRenderedPageBreak/>
              <w:t>The weather:</w:t>
            </w:r>
            <w:r w:rsidRPr="004D45E8">
              <w:t xml:space="preserve"> freezing</w:t>
            </w:r>
          </w:p>
          <w:p w14:paraId="6447EED3" w14:textId="77777777" w:rsidR="00F97B0F" w:rsidRDefault="00F97B0F" w:rsidP="00BB568F">
            <w:r w:rsidRPr="00F97B0F">
              <w:rPr>
                <w:b/>
                <w:bCs/>
              </w:rPr>
              <w:t>Food and shelter:</w:t>
            </w:r>
            <w:r>
              <w:t xml:space="preserve"> hard to come by</w:t>
            </w:r>
          </w:p>
          <w:p w14:paraId="015F9FD5" w14:textId="77777777" w:rsidR="00F97B0F" w:rsidRDefault="00F97B0F" w:rsidP="00BB568F">
            <w:r w:rsidRPr="00F97B0F">
              <w:rPr>
                <w:b/>
                <w:bCs/>
              </w:rPr>
              <w:t xml:space="preserve">The visuals: </w:t>
            </w:r>
            <w:r w:rsidRPr="00F97B0F">
              <w:t>white snow, freezing winds, deep forests</w:t>
            </w:r>
          </w:p>
          <w:p w14:paraId="7F8B1DE6" w14:textId="491C8ABA" w:rsidR="007806A7" w:rsidRPr="007806A7" w:rsidRDefault="007806A7" w:rsidP="00BB568F">
            <w:pPr>
              <w:rPr>
                <w:b/>
              </w:rPr>
            </w:pPr>
            <w:r w:rsidRPr="007806A7">
              <w:rPr>
                <w:b/>
              </w:rPr>
              <w:t xml:space="preserve">Weapons and objects: </w:t>
            </w:r>
          </w:p>
        </w:tc>
      </w:tr>
      <w:tr w:rsidR="00AD17C5" w14:paraId="6A8018CF" w14:textId="77777777" w:rsidTr="00AD17C5">
        <w:tc>
          <w:tcPr>
            <w:tcW w:w="6745" w:type="dxa"/>
            <w:shd w:val="clear" w:color="auto" w:fill="FFF2CC" w:themeFill="accent4" w:themeFillTint="33"/>
          </w:tcPr>
          <w:p w14:paraId="677656C0" w14:textId="1F05F047" w:rsidR="00AD17C5" w:rsidRPr="00AD17C5" w:rsidRDefault="00AD17C5" w:rsidP="00BB568F">
            <w:pPr>
              <w:rPr>
                <w:b/>
                <w:bCs/>
              </w:rPr>
            </w:pPr>
            <w:r w:rsidRPr="00AD17C5">
              <w:rPr>
                <w:b/>
                <w:bCs/>
              </w:rPr>
              <w:lastRenderedPageBreak/>
              <w:t>The Era and Political situation</w:t>
            </w:r>
          </w:p>
        </w:tc>
        <w:tc>
          <w:tcPr>
            <w:tcW w:w="3217" w:type="dxa"/>
            <w:shd w:val="clear" w:color="auto" w:fill="FFF2CC" w:themeFill="accent4" w:themeFillTint="33"/>
          </w:tcPr>
          <w:p w14:paraId="41EADF2A" w14:textId="2AF37907" w:rsidR="00AD17C5" w:rsidRPr="00042FAD" w:rsidRDefault="00AD17C5" w:rsidP="00BB568F">
            <w:pPr>
              <w:rPr>
                <w:i/>
                <w:iCs/>
              </w:rPr>
            </w:pPr>
            <w:r w:rsidRPr="005C0AE7">
              <w:rPr>
                <w:i/>
                <w:iCs/>
                <w:color w:val="FF0000"/>
              </w:rPr>
              <w:t>Titles which feature the political situation</w:t>
            </w:r>
          </w:p>
        </w:tc>
      </w:tr>
      <w:tr w:rsidR="00BB568F" w14:paraId="25463BD5" w14:textId="77777777" w:rsidTr="00995E1D">
        <w:tc>
          <w:tcPr>
            <w:tcW w:w="6745" w:type="dxa"/>
          </w:tcPr>
          <w:p w14:paraId="6E9AA8C5" w14:textId="77777777" w:rsidR="00BB568F" w:rsidRDefault="00BB568F" w:rsidP="00BB568F">
            <w:r>
              <w:t>The Loyal Citizen</w:t>
            </w:r>
          </w:p>
          <w:p w14:paraId="3E497365" w14:textId="77777777" w:rsidR="00BB568F" w:rsidRDefault="00BB568F" w:rsidP="00BB568F">
            <w:r>
              <w:t>The Empty Grave</w:t>
            </w:r>
          </w:p>
          <w:p w14:paraId="5E9AAAE3" w14:textId="22DCBDD7" w:rsidR="00BB568F" w:rsidRDefault="00BB568F" w:rsidP="00BB568F">
            <w:r>
              <w:t>The War of Women</w:t>
            </w:r>
          </w:p>
          <w:p w14:paraId="02DAF6A1" w14:textId="321B5BBA" w:rsidR="00BB568F" w:rsidRDefault="00BB568F" w:rsidP="00BB568F">
            <w:r>
              <w:t>Humane Intelligence</w:t>
            </w:r>
          </w:p>
          <w:p w14:paraId="25342EAB" w14:textId="77777777" w:rsidR="00BB568F" w:rsidRDefault="00BB568F" w:rsidP="00BB568F">
            <w:r w:rsidRPr="00CF4CB4">
              <w:t>Tire Them by Flight</w:t>
            </w:r>
          </w:p>
          <w:p w14:paraId="5DEF2818" w14:textId="77777777" w:rsidR="00BB568F" w:rsidRPr="00CF4CB4" w:rsidRDefault="00BB568F" w:rsidP="00BB568F">
            <w:r w:rsidRPr="00CF4CB4">
              <w:t>The Nine Grounds</w:t>
            </w:r>
          </w:p>
          <w:p w14:paraId="3AE2069F" w14:textId="77777777" w:rsidR="00BB568F" w:rsidRPr="00CF4CB4" w:rsidRDefault="00BB568F" w:rsidP="00BB568F">
            <w:r w:rsidRPr="00CF4CB4">
              <w:t>The Three Grounds</w:t>
            </w:r>
          </w:p>
          <w:p w14:paraId="0C24DCCE" w14:textId="77777777" w:rsidR="00BB568F" w:rsidRPr="00CF4CB4" w:rsidRDefault="00BB568F" w:rsidP="00BB568F">
            <w:r w:rsidRPr="00CF4CB4">
              <w:t>On The Use of Spies</w:t>
            </w:r>
          </w:p>
          <w:p w14:paraId="7D37728B" w14:textId="77777777" w:rsidR="00BB568F" w:rsidRPr="00EC185C" w:rsidRDefault="00BB568F" w:rsidP="00BB568F">
            <w:pPr>
              <w:rPr>
                <w:bCs/>
              </w:rPr>
            </w:pPr>
            <w:r w:rsidRPr="00EC185C">
              <w:rPr>
                <w:bCs/>
              </w:rPr>
              <w:t>The Art of Foreknowledge</w:t>
            </w:r>
          </w:p>
          <w:p w14:paraId="5332490A" w14:textId="77777777" w:rsidR="00BB568F" w:rsidRPr="00EC185C" w:rsidRDefault="00BB568F" w:rsidP="00BB568F">
            <w:pPr>
              <w:rPr>
                <w:bCs/>
              </w:rPr>
            </w:pPr>
            <w:r w:rsidRPr="00EC185C">
              <w:rPr>
                <w:bCs/>
              </w:rPr>
              <w:t>The Art of Spying</w:t>
            </w:r>
          </w:p>
          <w:p w14:paraId="4B28D8ED" w14:textId="77777777" w:rsidR="00BB568F" w:rsidRPr="00EC185C" w:rsidRDefault="00BB568F" w:rsidP="00BB568F">
            <w:pPr>
              <w:rPr>
                <w:bCs/>
              </w:rPr>
            </w:pPr>
            <w:r w:rsidRPr="00EC185C">
              <w:rPr>
                <w:bCs/>
              </w:rPr>
              <w:t>The Art of Interrogation</w:t>
            </w:r>
          </w:p>
          <w:p w14:paraId="7916E332" w14:textId="77777777" w:rsidR="00BB568F" w:rsidRPr="00EC185C" w:rsidRDefault="00BB568F" w:rsidP="00BB568F">
            <w:pPr>
              <w:rPr>
                <w:bCs/>
              </w:rPr>
            </w:pPr>
            <w:r w:rsidRPr="00EC185C">
              <w:rPr>
                <w:bCs/>
              </w:rPr>
              <w:t xml:space="preserve">The Art of Intelligence </w:t>
            </w:r>
          </w:p>
          <w:p w14:paraId="7E16F2F7" w14:textId="77777777" w:rsidR="00BB568F" w:rsidRPr="00EC185C" w:rsidRDefault="00BB568F" w:rsidP="00BB568F">
            <w:pPr>
              <w:rPr>
                <w:bCs/>
              </w:rPr>
            </w:pPr>
            <w:r w:rsidRPr="00EC185C">
              <w:rPr>
                <w:bCs/>
              </w:rPr>
              <w:t>Omens of Defeat</w:t>
            </w:r>
          </w:p>
          <w:p w14:paraId="5173ED08" w14:textId="77777777" w:rsidR="00BB568F" w:rsidRDefault="00BB568F" w:rsidP="00BB568F">
            <w:r w:rsidRPr="00175F65">
              <w:t>Rules Not to Follow in</w:t>
            </w:r>
            <w:r>
              <w:t xml:space="preserve"> W</w:t>
            </w:r>
            <w:r w:rsidRPr="00175F65">
              <w:t>ar</w:t>
            </w:r>
          </w:p>
          <w:p w14:paraId="67593D1F" w14:textId="4B31E1B1" w:rsidR="00BB568F" w:rsidRDefault="00BB568F" w:rsidP="00BB568F">
            <w:r>
              <w:t>War and peace of mind</w:t>
            </w:r>
          </w:p>
          <w:p w14:paraId="160340BA" w14:textId="00FCB2DE" w:rsidR="00BB568F" w:rsidRPr="00755085" w:rsidRDefault="00BB568F" w:rsidP="00BB568F">
            <w:r w:rsidRPr="00755085">
              <w:t>Never Lose a War Again</w:t>
            </w:r>
          </w:p>
          <w:p w14:paraId="15D6EF99" w14:textId="77777777" w:rsidR="00BB568F" w:rsidRDefault="00BB568F" w:rsidP="00BB568F">
            <w:r w:rsidRPr="004B7485">
              <w:t>Lies About War</w:t>
            </w:r>
          </w:p>
          <w:p w14:paraId="71B273C1" w14:textId="77777777" w:rsidR="00BB568F" w:rsidRPr="004B7485" w:rsidRDefault="00BB568F" w:rsidP="00BB568F">
            <w:r>
              <w:t>Gentlemanly Warfare and Other Lies</w:t>
            </w:r>
          </w:p>
          <w:p w14:paraId="660FB5A3" w14:textId="77777777" w:rsidR="00BB568F" w:rsidRPr="006840C6" w:rsidRDefault="00BB568F" w:rsidP="00BB568F">
            <w:r w:rsidRPr="006840C6">
              <w:t>Fast-track War</w:t>
            </w:r>
          </w:p>
          <w:p w14:paraId="03B8183E" w14:textId="77777777" w:rsidR="00BB568F" w:rsidRDefault="00BB568F" w:rsidP="00BB568F">
            <w:r>
              <w:t>The Way War made Her</w:t>
            </w:r>
          </w:p>
          <w:p w14:paraId="4886B6D3" w14:textId="77777777" w:rsidR="00BB568F" w:rsidRPr="00016068" w:rsidRDefault="00BB568F" w:rsidP="00BB568F">
            <w:pPr>
              <w:rPr>
                <w:bCs/>
              </w:rPr>
            </w:pPr>
            <w:r w:rsidRPr="00016068">
              <w:rPr>
                <w:bCs/>
              </w:rPr>
              <w:t>The War After the Last War</w:t>
            </w:r>
          </w:p>
          <w:p w14:paraId="5BDBF92F" w14:textId="77777777" w:rsidR="00BB568F" w:rsidRDefault="00BB568F" w:rsidP="00BB568F">
            <w:r>
              <w:t xml:space="preserve">The Invisible Battlefield </w:t>
            </w:r>
          </w:p>
          <w:p w14:paraId="73208E3F" w14:textId="20F377BD" w:rsidR="00D31F13" w:rsidRPr="00916DC1" w:rsidRDefault="00D31F13" w:rsidP="00BB568F">
            <w:r w:rsidRPr="00783FD3">
              <w:t>The Smiling Executioner</w:t>
            </w:r>
          </w:p>
        </w:tc>
        <w:tc>
          <w:tcPr>
            <w:tcW w:w="3217" w:type="dxa"/>
          </w:tcPr>
          <w:p w14:paraId="1E64210B" w14:textId="77777777" w:rsidR="00BB568F" w:rsidRPr="0003077D" w:rsidRDefault="006A2B4C" w:rsidP="00BB568F">
            <w:r w:rsidRPr="0003077D">
              <w:t>War</w:t>
            </w:r>
          </w:p>
          <w:p w14:paraId="15E0E13F" w14:textId="77777777" w:rsidR="006A2B4C" w:rsidRPr="0003077D" w:rsidRDefault="006A2B4C" w:rsidP="00BB568F">
            <w:r w:rsidRPr="0003077D">
              <w:t>Dictatorship</w:t>
            </w:r>
          </w:p>
          <w:p w14:paraId="015D5DC6" w14:textId="77777777" w:rsidR="006A2B4C" w:rsidRPr="0003077D" w:rsidRDefault="006A2B4C" w:rsidP="00BB568F">
            <w:r w:rsidRPr="0003077D">
              <w:t>Enemies</w:t>
            </w:r>
          </w:p>
          <w:p w14:paraId="3E715A89" w14:textId="06416E4D" w:rsidR="006A2B4C" w:rsidRDefault="006A2B4C" w:rsidP="00BB568F">
            <w:r w:rsidRPr="0003077D">
              <w:t>Resistance</w:t>
            </w:r>
          </w:p>
          <w:p w14:paraId="1731382C" w14:textId="7AF37243" w:rsidR="0003077D" w:rsidRDefault="0003077D" w:rsidP="00BB568F">
            <w:r>
              <w:t>Women at war</w:t>
            </w:r>
          </w:p>
          <w:p w14:paraId="68737165" w14:textId="2FCC4959" w:rsidR="002B5C0C" w:rsidRPr="0003077D" w:rsidRDefault="002B5C0C" w:rsidP="00BB568F">
            <w:r>
              <w:t>War crimes</w:t>
            </w:r>
          </w:p>
          <w:p w14:paraId="42FDFFAC" w14:textId="6F08C4C3" w:rsidR="006A2B4C" w:rsidRPr="005C0AE7" w:rsidRDefault="006A2B4C" w:rsidP="00BB568F">
            <w:pPr>
              <w:rPr>
                <w:i/>
                <w:iCs/>
              </w:rPr>
            </w:pPr>
          </w:p>
        </w:tc>
      </w:tr>
      <w:tr w:rsidR="00BB568F" w14:paraId="189A5FD8" w14:textId="77777777" w:rsidTr="00995E1D">
        <w:tc>
          <w:tcPr>
            <w:tcW w:w="6745" w:type="dxa"/>
            <w:shd w:val="clear" w:color="auto" w:fill="E7E6E6" w:themeFill="background2"/>
          </w:tcPr>
          <w:p w14:paraId="7066FBE7" w14:textId="77777777" w:rsidR="00BB568F" w:rsidRDefault="00BB568F" w:rsidP="00BB568F"/>
        </w:tc>
        <w:tc>
          <w:tcPr>
            <w:tcW w:w="3217" w:type="dxa"/>
            <w:shd w:val="clear" w:color="auto" w:fill="E7E6E6" w:themeFill="background2"/>
          </w:tcPr>
          <w:p w14:paraId="39DAC3E8" w14:textId="77777777" w:rsidR="00BB568F" w:rsidRDefault="00BB568F" w:rsidP="00BB568F"/>
        </w:tc>
      </w:tr>
    </w:tbl>
    <w:p w14:paraId="755B9CA9" w14:textId="2D540E9E" w:rsidR="009B713D" w:rsidRDefault="009B713D">
      <w:pPr>
        <w:rPr>
          <w:b/>
        </w:rPr>
      </w:pPr>
    </w:p>
    <w:p w14:paraId="0CC18D5B" w14:textId="77777777" w:rsidR="00DE3D7A" w:rsidRDefault="00DE3D7A">
      <w:pPr>
        <w:rPr>
          <w:b/>
        </w:rPr>
      </w:pPr>
      <w:bookmarkStart w:id="0" w:name="_GoBack"/>
      <w:bookmarkEnd w:id="0"/>
    </w:p>
    <w:p w14:paraId="72687B6E" w14:textId="77777777" w:rsidR="00DE3D7A" w:rsidRDefault="00DE3D7A">
      <w:pPr>
        <w:rPr>
          <w:b/>
        </w:rPr>
      </w:pPr>
    </w:p>
    <w:p w14:paraId="5695EC44" w14:textId="77777777" w:rsidR="00C578ED" w:rsidRDefault="00C578ED" w:rsidP="00C578ED">
      <w:pPr>
        <w:spacing w:after="0" w:line="240" w:lineRule="auto"/>
      </w:pPr>
    </w:p>
    <w:p w14:paraId="2943572B" w14:textId="77777777" w:rsidR="00B52024" w:rsidRPr="00B52024" w:rsidRDefault="00B52024">
      <w:pPr>
        <w:rPr>
          <w:b/>
        </w:rPr>
      </w:pPr>
    </w:p>
    <w:sectPr w:rsidR="00B52024" w:rsidRPr="00B52024">
      <w:pgSz w:w="12240" w:h="15840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IxMTM0szQwMzdW0lEKTi0uzszPAykwrAUAXoyL8ywAAAA="/>
  </w:docVars>
  <w:rsids>
    <w:rsidRoot w:val="009B713D"/>
    <w:rsid w:val="00016068"/>
    <w:rsid w:val="000276C6"/>
    <w:rsid w:val="0003077D"/>
    <w:rsid w:val="00031DA4"/>
    <w:rsid w:val="00041C91"/>
    <w:rsid w:val="00042FAD"/>
    <w:rsid w:val="00065866"/>
    <w:rsid w:val="00083E84"/>
    <w:rsid w:val="000A6CF3"/>
    <w:rsid w:val="000C2E2B"/>
    <w:rsid w:val="000E591E"/>
    <w:rsid w:val="00123A89"/>
    <w:rsid w:val="00151085"/>
    <w:rsid w:val="00167231"/>
    <w:rsid w:val="001759D8"/>
    <w:rsid w:val="00175F65"/>
    <w:rsid w:val="001845AC"/>
    <w:rsid w:val="0019018C"/>
    <w:rsid w:val="00195D32"/>
    <w:rsid w:val="001B45E4"/>
    <w:rsid w:val="001B70E8"/>
    <w:rsid w:val="001E2266"/>
    <w:rsid w:val="001E7951"/>
    <w:rsid w:val="001F5B86"/>
    <w:rsid w:val="00201E48"/>
    <w:rsid w:val="00221764"/>
    <w:rsid w:val="00247F8F"/>
    <w:rsid w:val="002621FF"/>
    <w:rsid w:val="00281F24"/>
    <w:rsid w:val="00286DA0"/>
    <w:rsid w:val="0029098A"/>
    <w:rsid w:val="0029107D"/>
    <w:rsid w:val="002B5C0C"/>
    <w:rsid w:val="002B6C7B"/>
    <w:rsid w:val="002C2789"/>
    <w:rsid w:val="002D5DAA"/>
    <w:rsid w:val="002F3F46"/>
    <w:rsid w:val="00305295"/>
    <w:rsid w:val="0031750B"/>
    <w:rsid w:val="00322820"/>
    <w:rsid w:val="003C288A"/>
    <w:rsid w:val="003D3C70"/>
    <w:rsid w:val="003E1841"/>
    <w:rsid w:val="003E2DF5"/>
    <w:rsid w:val="003F2FB4"/>
    <w:rsid w:val="003F5F89"/>
    <w:rsid w:val="00402018"/>
    <w:rsid w:val="00404CC6"/>
    <w:rsid w:val="00420295"/>
    <w:rsid w:val="00431599"/>
    <w:rsid w:val="004520BE"/>
    <w:rsid w:val="00457452"/>
    <w:rsid w:val="00460F9A"/>
    <w:rsid w:val="004A7383"/>
    <w:rsid w:val="004B7485"/>
    <w:rsid w:val="004D45E8"/>
    <w:rsid w:val="004D6895"/>
    <w:rsid w:val="005207CE"/>
    <w:rsid w:val="00540BE1"/>
    <w:rsid w:val="00551F85"/>
    <w:rsid w:val="00565AAB"/>
    <w:rsid w:val="0057640E"/>
    <w:rsid w:val="005C0AE7"/>
    <w:rsid w:val="005C16EC"/>
    <w:rsid w:val="005C2B4A"/>
    <w:rsid w:val="005C56FE"/>
    <w:rsid w:val="005C5A0C"/>
    <w:rsid w:val="005D2F3C"/>
    <w:rsid w:val="005E29A6"/>
    <w:rsid w:val="005F2F7B"/>
    <w:rsid w:val="00600EF0"/>
    <w:rsid w:val="00611CA8"/>
    <w:rsid w:val="006136FE"/>
    <w:rsid w:val="0061591A"/>
    <w:rsid w:val="00630342"/>
    <w:rsid w:val="00631930"/>
    <w:rsid w:val="00641CB7"/>
    <w:rsid w:val="00642EAD"/>
    <w:rsid w:val="00643516"/>
    <w:rsid w:val="006448B6"/>
    <w:rsid w:val="00663220"/>
    <w:rsid w:val="006840C6"/>
    <w:rsid w:val="00684AC2"/>
    <w:rsid w:val="006929C4"/>
    <w:rsid w:val="00695FCB"/>
    <w:rsid w:val="006A2B4C"/>
    <w:rsid w:val="006B1409"/>
    <w:rsid w:val="006F2146"/>
    <w:rsid w:val="006F66A3"/>
    <w:rsid w:val="00702EE7"/>
    <w:rsid w:val="0070540D"/>
    <w:rsid w:val="00723BF7"/>
    <w:rsid w:val="00727CC4"/>
    <w:rsid w:val="00755085"/>
    <w:rsid w:val="00765CBB"/>
    <w:rsid w:val="007806A7"/>
    <w:rsid w:val="00783FD3"/>
    <w:rsid w:val="007A34E1"/>
    <w:rsid w:val="007B1C0F"/>
    <w:rsid w:val="007B4CB6"/>
    <w:rsid w:val="007B6034"/>
    <w:rsid w:val="007C434F"/>
    <w:rsid w:val="007E5338"/>
    <w:rsid w:val="007E66E7"/>
    <w:rsid w:val="007F448C"/>
    <w:rsid w:val="00804F3F"/>
    <w:rsid w:val="00814D95"/>
    <w:rsid w:val="00833588"/>
    <w:rsid w:val="00835461"/>
    <w:rsid w:val="0084174F"/>
    <w:rsid w:val="00864C28"/>
    <w:rsid w:val="0088650F"/>
    <w:rsid w:val="00886BA3"/>
    <w:rsid w:val="008925BB"/>
    <w:rsid w:val="00895F4A"/>
    <w:rsid w:val="008C1921"/>
    <w:rsid w:val="00902079"/>
    <w:rsid w:val="009021C8"/>
    <w:rsid w:val="009046D4"/>
    <w:rsid w:val="00916DC1"/>
    <w:rsid w:val="00926DF6"/>
    <w:rsid w:val="00933A1B"/>
    <w:rsid w:val="00947ED1"/>
    <w:rsid w:val="00951AE5"/>
    <w:rsid w:val="00952C98"/>
    <w:rsid w:val="00957928"/>
    <w:rsid w:val="00962FFA"/>
    <w:rsid w:val="00967F11"/>
    <w:rsid w:val="009723FB"/>
    <w:rsid w:val="00972FDE"/>
    <w:rsid w:val="0097623F"/>
    <w:rsid w:val="00990D6F"/>
    <w:rsid w:val="00995E1D"/>
    <w:rsid w:val="009B713D"/>
    <w:rsid w:val="009F248E"/>
    <w:rsid w:val="00A16EB8"/>
    <w:rsid w:val="00A2706D"/>
    <w:rsid w:val="00A30160"/>
    <w:rsid w:val="00A305A1"/>
    <w:rsid w:val="00A412DA"/>
    <w:rsid w:val="00A54334"/>
    <w:rsid w:val="00A5553E"/>
    <w:rsid w:val="00A91F22"/>
    <w:rsid w:val="00A9561D"/>
    <w:rsid w:val="00AA51D3"/>
    <w:rsid w:val="00AC3839"/>
    <w:rsid w:val="00AD17C5"/>
    <w:rsid w:val="00AD4D60"/>
    <w:rsid w:val="00AE607B"/>
    <w:rsid w:val="00AF4030"/>
    <w:rsid w:val="00AF6346"/>
    <w:rsid w:val="00AF667A"/>
    <w:rsid w:val="00B02FD7"/>
    <w:rsid w:val="00B05C45"/>
    <w:rsid w:val="00B15B68"/>
    <w:rsid w:val="00B52024"/>
    <w:rsid w:val="00B569E5"/>
    <w:rsid w:val="00B662C5"/>
    <w:rsid w:val="00B67F30"/>
    <w:rsid w:val="00B75219"/>
    <w:rsid w:val="00B85E70"/>
    <w:rsid w:val="00B8612C"/>
    <w:rsid w:val="00BB1E3A"/>
    <w:rsid w:val="00BB3460"/>
    <w:rsid w:val="00BB568F"/>
    <w:rsid w:val="00BB74C8"/>
    <w:rsid w:val="00BD23B7"/>
    <w:rsid w:val="00BD705F"/>
    <w:rsid w:val="00BD71C9"/>
    <w:rsid w:val="00C10CAB"/>
    <w:rsid w:val="00C13C2D"/>
    <w:rsid w:val="00C16BA0"/>
    <w:rsid w:val="00C40E49"/>
    <w:rsid w:val="00C51DFE"/>
    <w:rsid w:val="00C578ED"/>
    <w:rsid w:val="00C6464B"/>
    <w:rsid w:val="00C73AFE"/>
    <w:rsid w:val="00C915B8"/>
    <w:rsid w:val="00C97569"/>
    <w:rsid w:val="00CA63DE"/>
    <w:rsid w:val="00CB07BB"/>
    <w:rsid w:val="00CB6BDD"/>
    <w:rsid w:val="00CC47DD"/>
    <w:rsid w:val="00CC63D6"/>
    <w:rsid w:val="00CC67E8"/>
    <w:rsid w:val="00CE6F65"/>
    <w:rsid w:val="00CF4CB4"/>
    <w:rsid w:val="00D31F13"/>
    <w:rsid w:val="00D35652"/>
    <w:rsid w:val="00D517FF"/>
    <w:rsid w:val="00D545DF"/>
    <w:rsid w:val="00D91B66"/>
    <w:rsid w:val="00DA2D72"/>
    <w:rsid w:val="00DA3C7F"/>
    <w:rsid w:val="00DB0A3C"/>
    <w:rsid w:val="00DB1712"/>
    <w:rsid w:val="00DC7ED8"/>
    <w:rsid w:val="00DD4628"/>
    <w:rsid w:val="00DE3D7A"/>
    <w:rsid w:val="00E05B0F"/>
    <w:rsid w:val="00E21345"/>
    <w:rsid w:val="00E41975"/>
    <w:rsid w:val="00E7736F"/>
    <w:rsid w:val="00EB4531"/>
    <w:rsid w:val="00EB4E7D"/>
    <w:rsid w:val="00EB7C2A"/>
    <w:rsid w:val="00EC185C"/>
    <w:rsid w:val="00ED102A"/>
    <w:rsid w:val="00EE5AD9"/>
    <w:rsid w:val="00EF2F56"/>
    <w:rsid w:val="00F0075B"/>
    <w:rsid w:val="00F30B9D"/>
    <w:rsid w:val="00F46BF4"/>
    <w:rsid w:val="00F51972"/>
    <w:rsid w:val="00F56BF4"/>
    <w:rsid w:val="00F83C33"/>
    <w:rsid w:val="00F97B0F"/>
    <w:rsid w:val="00FB04C0"/>
    <w:rsid w:val="00FB20D8"/>
    <w:rsid w:val="00FC55CF"/>
    <w:rsid w:val="00FC6898"/>
    <w:rsid w:val="00FD3026"/>
    <w:rsid w:val="00FD6C0C"/>
    <w:rsid w:val="00FF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D5B28"/>
  <w15:chartTrackingRefBased/>
  <w15:docId w15:val="{A033CEDB-43A1-40BE-8DD0-02D30CABA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7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71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75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94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52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666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3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8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29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572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444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1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55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17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122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321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10</Words>
  <Characters>290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staja</dc:creator>
  <cp:keywords/>
  <dc:description/>
  <cp:lastModifiedBy>Lucia Jakobsson</cp:lastModifiedBy>
  <cp:revision>26</cp:revision>
  <dcterms:created xsi:type="dcterms:W3CDTF">2019-09-27T10:33:00Z</dcterms:created>
  <dcterms:modified xsi:type="dcterms:W3CDTF">2019-09-27T10:50:00Z</dcterms:modified>
</cp:coreProperties>
</file>